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5551" w:rsidRDefault="00056762">
      <w:r>
        <w:t>Name: _____________________________________ Date: __________________________Period: ____</w:t>
      </w:r>
    </w:p>
    <w:p w:rsidR="00056762" w:rsidRDefault="00056762" w:rsidP="00056762">
      <w:pPr>
        <w:jc w:val="center"/>
        <w:rPr>
          <w:rFonts w:ascii="Rockwell" w:hAnsi="Rockwell"/>
          <w:sz w:val="28"/>
          <w:szCs w:val="28"/>
        </w:rPr>
      </w:pPr>
      <w:r>
        <w:rPr>
          <w:rFonts w:ascii="Rockwell" w:hAnsi="Rockwell"/>
          <w:sz w:val="28"/>
          <w:szCs w:val="28"/>
        </w:rPr>
        <w:t>Guided Notes: International Organizations</w:t>
      </w:r>
      <w:bookmarkStart w:id="0" w:name="_GoBack"/>
      <w:bookmarkEnd w:id="0"/>
    </w:p>
    <w:p w:rsidR="00056762" w:rsidRDefault="00056762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are three goals of the United Nations: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the U.N. General Assembly? __________________________________________ ________________________________________________________________________</w:t>
      </w:r>
    </w:p>
    <w:p w:rsidR="00056762" w:rsidRDefault="00056762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o are the five permanent members of the U.N. Security Council: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are the five missions of the U.N. Security Council?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power does the U.N. Security Council to stop actions they disagree with? ____________________________________________</w:t>
      </w:r>
    </w:p>
    <w:p w:rsidR="00056762" w:rsidRDefault="00056762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scribe U.N. Peacekeeping: ________________________________________________ ________________________________________________________________________</w:t>
      </w:r>
    </w:p>
    <w:p w:rsidR="00056762" w:rsidRDefault="00056762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U.N.I.C.E.F. and their mission: _________________________________________ ________________________________________________________________________</w:t>
      </w:r>
    </w:p>
    <w:p w:rsidR="00056762" w:rsidRDefault="00056762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hat does the U.N. World Court deal with? 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N.A.T.O.? _________________________________________________________</w:t>
      </w:r>
    </w:p>
    <w:p w:rsidR="00056762" w:rsidRDefault="00056762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hat three </w:t>
      </w:r>
      <w:r w:rsidR="00FC2D93">
        <w:rPr>
          <w:rFonts w:cstheme="minorHAnsi"/>
          <w:sz w:val="24"/>
          <w:szCs w:val="24"/>
        </w:rPr>
        <w:t>characteristics</w:t>
      </w:r>
      <w:r>
        <w:rPr>
          <w:rFonts w:cstheme="minorHAnsi"/>
          <w:sz w:val="24"/>
          <w:szCs w:val="24"/>
        </w:rPr>
        <w:t xml:space="preserve"> of N.A.T.O.? 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056762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056762" w:rsidRDefault="00FC2D93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ame four conflicts NATO has recently been involved in?</w:t>
      </w:r>
    </w:p>
    <w:p w:rsidR="00FC2D93" w:rsidRDefault="00FC2D93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</w:t>
      </w:r>
    </w:p>
    <w:p w:rsidR="00FC2D93" w:rsidRDefault="00FC2D93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___________________________________________</w:t>
      </w:r>
    </w:p>
    <w:p w:rsidR="00FC2D93" w:rsidRDefault="00FC2D93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</w:t>
      </w:r>
    </w:p>
    <w:p w:rsidR="00FC2D93" w:rsidRDefault="00FC2D93" w:rsidP="00FC2D93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</w:t>
      </w:r>
    </w:p>
    <w:p w:rsidR="00FC2D93" w:rsidRDefault="00FC2D93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an N.G.O.? ________________________________________________________</w:t>
      </w:r>
    </w:p>
    <w:p w:rsidR="00FC2D93" w:rsidRDefault="00FC2D93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the mission of the International Red Cross? ______________________________ ________________________________________________________________________</w:t>
      </w:r>
    </w:p>
    <w:p w:rsidR="00FC2D93" w:rsidRDefault="00FC2D93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ist five other N.G.O.’s: _____________________________________________________ ________________________________________________________________________</w:t>
      </w:r>
    </w:p>
    <w:p w:rsidR="00FC2D93" w:rsidRDefault="00FC2D93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the W.T.O.? _______________________________________________________ ________________________________________________________________________</w:t>
      </w:r>
    </w:p>
    <w:p w:rsidR="00FC2D93" w:rsidRDefault="00FC2D93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scribe N.A.F.T.A.? ________________________________________________________________________________________________________________________________________________</w:t>
      </w:r>
    </w:p>
    <w:p w:rsidR="00FC2D93" w:rsidRPr="00FC2D93" w:rsidRDefault="00FC2D93" w:rsidP="00FC2D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nternational organizations the U.S. members of? __________________________ ________________________________________________________________________</w:t>
      </w:r>
    </w:p>
    <w:sectPr w:rsidR="00FC2D93" w:rsidRPr="00FC2D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E035F7"/>
    <w:multiLevelType w:val="hybridMultilevel"/>
    <w:tmpl w:val="043CDC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MzYxtjAwNDeyNDNR0lEKTi0uzszPAykwrAUA911TMiwAAAA="/>
  </w:docVars>
  <w:rsids>
    <w:rsidRoot w:val="00056762"/>
    <w:rsid w:val="00056762"/>
    <w:rsid w:val="00081342"/>
    <w:rsid w:val="00257D80"/>
    <w:rsid w:val="00381579"/>
    <w:rsid w:val="0050567C"/>
    <w:rsid w:val="00545B66"/>
    <w:rsid w:val="00725551"/>
    <w:rsid w:val="009D6A71"/>
    <w:rsid w:val="00C703F4"/>
    <w:rsid w:val="00E412EE"/>
    <w:rsid w:val="00FC2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B68B5"/>
  <w15:chartTrackingRefBased/>
  <w15:docId w15:val="{E001111D-4F27-48CD-AE8C-D9954F1F7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67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Raymond</dc:creator>
  <cp:keywords/>
  <dc:description/>
  <cp:lastModifiedBy>Jeffrey Raymond</cp:lastModifiedBy>
  <cp:revision>1</cp:revision>
  <dcterms:created xsi:type="dcterms:W3CDTF">2017-04-10T02:03:00Z</dcterms:created>
  <dcterms:modified xsi:type="dcterms:W3CDTF">2017-04-10T02:24:00Z</dcterms:modified>
</cp:coreProperties>
</file>